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26C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>Regularization Lasso |Ridge Regression</w:t>
      </w:r>
    </w:p>
    <w:p w14:paraId="3A0BC358" w14:textId="2E39DFD2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color w:val="0000FF"/>
          <w:sz w:val="24"/>
          <w:szCs w:val="24"/>
          <w:lang w:bidi="hi-IN"/>
        </w:rPr>
        <w:drawing>
          <wp:inline distT="0" distB="0" distL="0" distR="0" wp14:anchorId="12EA52B1" wp14:editId="5ADB6837">
            <wp:extent cx="457200" cy="457200"/>
            <wp:effectExtent l="0" t="0" r="0" b="0"/>
            <wp:docPr id="17" name="Picture 17" descr="ALi Elagrebi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Li Elagrebi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1E3F4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hyperlink r:id="rId6" w:history="1">
        <w:proofErr w:type="spellStart"/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>ALi</w:t>
        </w:r>
        <w:proofErr w:type="spellEnd"/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 xml:space="preserve"> </w:t>
        </w:r>
        <w:proofErr w:type="spellStart"/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>Elagrebi</w:t>
        </w:r>
        <w:proofErr w:type="spellEnd"/>
      </w:hyperlink>
    </w:p>
    <w:p w14:paraId="10A2F171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hyperlink r:id="rId7" w:history="1"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>Feb 26, 2019</w:t>
        </w:r>
      </w:hyperlink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· 6 min read</w:t>
      </w:r>
    </w:p>
    <w:p w14:paraId="561541CF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Mastering the trade-off between Bias and Variance is the hardest thing to become a machine Learning Champion.</w:t>
      </w:r>
    </w:p>
    <w:p w14:paraId="088A802A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definition is about how well the model fits to the training data to build the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model ,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how well the model will generalize in the testing data in order to minimize the expected test error to achieve low variance and low bias.</w:t>
      </w:r>
    </w:p>
    <w:p w14:paraId="44637631" w14:textId="7D4C4CF5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1B6CB2F3" w14:textId="3031E566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532AE688" wp14:editId="724E2873">
            <wp:extent cx="6858000" cy="26689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The concept of bias-variance trade-off is very helpful to understand the overfitting and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underfitting .</w:t>
      </w:r>
      <w:proofErr w:type="gramEnd"/>
    </w:p>
    <w:p w14:paraId="3419DE28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fldChar w:fldCharType="begin"/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instrText xml:space="preserve"> HYPERLINK "https://towardsdatascience.com/balancing-bias-and-variance-to-control-errors-in-machine-learning-16ced95724db" </w:instrTex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fldChar w:fldCharType="separate"/>
      </w:r>
    </w:p>
    <w:p w14:paraId="5F6C821D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36"/>
          <w:szCs w:val="36"/>
          <w:u w:val="single"/>
          <w:lang w:bidi="hi-IN"/>
        </w:rPr>
        <w:t>Balancing Bias and Variance to Control Errors in Machine Learning</w:t>
      </w:r>
    </w:p>
    <w:p w14:paraId="60C88DB7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bidi="hi-IN"/>
        </w:rPr>
        <w:t>In the world of Machine Learning, accuracy is everything. You strive to make your model more accurate by tuning and…</w:t>
      </w:r>
    </w:p>
    <w:p w14:paraId="08F19700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bidi="hi-IN"/>
        </w:rPr>
        <w:t>towardsdatascience.com</w:t>
      </w:r>
    </w:p>
    <w:p w14:paraId="5D89C3B4" w14:textId="10308383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fldChar w:fldCharType="end"/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fter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i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ook “applied machine learning with python” course in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ursera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offered by university of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Michigan.I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decide to share some topics and dive deeper into it in this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ost .</w:t>
      </w:r>
      <w:proofErr w:type="gramEnd"/>
    </w:p>
    <w:p w14:paraId="5B776311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</w:pP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  <w:fldChar w:fldCharType="begin"/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  <w:instrText xml:space="preserve"> HYPERLINK "http://</w:instrText>
      </w:r>
    </w:p>
    <w:p w14:paraId="0E205D9E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36"/>
          <w:szCs w:val="36"/>
          <w:u w:val="single"/>
          <w:lang w:bidi="hi-IN"/>
        </w:rPr>
        <w:instrText>Applied Machine Learning in Python | Coursera</w:instrText>
      </w:r>
    </w:p>
    <w:p w14:paraId="0AB43318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27"/>
          <w:szCs w:val="27"/>
          <w:u w:val="single"/>
          <w:lang w:bidi="hi-IN"/>
        </w:rPr>
        <w:instrText>This course will introduce the learner to applied machine learning, focusing more on the techniques and methods than on…</w:instrText>
      </w:r>
    </w:p>
    <w:p w14:paraId="3E18D824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bidi="hi-IN"/>
        </w:rPr>
        <w:instrText>www.coursera.org</w:instrText>
      </w:r>
    </w:p>
    <w:p w14:paraId="5A28AE4D" w14:textId="77777777" w:rsidR="00C7505B" w:rsidRPr="00C7505B" w:rsidRDefault="00C7505B" w:rsidP="00C7505B">
      <w:pPr>
        <w:spacing w:after="0" w:line="24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  <w:instrText xml:space="preserve">" </w:instrText>
      </w: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  <w:fldChar w:fldCharType="separate"/>
      </w:r>
    </w:p>
    <w:p w14:paraId="65B395EA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Style w:val="Hyperlink"/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Style w:val="Hyperlink"/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>Applied Machine Learning in Python | Coursera</w:t>
      </w:r>
    </w:p>
    <w:p w14:paraId="358B18F6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2"/>
        <w:rPr>
          <w:rStyle w:val="Hyperlink"/>
          <w:rFonts w:ascii="Times New Roman" w:eastAsia="Times New Roman" w:hAnsi="Times New Roman" w:cs="Times New Roman"/>
          <w:b/>
          <w:bCs/>
          <w:sz w:val="27"/>
          <w:szCs w:val="27"/>
          <w:lang w:bidi="hi-IN"/>
        </w:rPr>
      </w:pPr>
      <w:r w:rsidRPr="00C7505B">
        <w:rPr>
          <w:rStyle w:val="Hyperlink"/>
          <w:rFonts w:ascii="Times New Roman" w:eastAsia="Times New Roman" w:hAnsi="Times New Roman" w:cs="Times New Roman"/>
          <w:b/>
          <w:bCs/>
          <w:sz w:val="27"/>
          <w:szCs w:val="27"/>
          <w:lang w:bidi="hi-IN"/>
        </w:rPr>
        <w:t>This course will introduce the learner to applied machine learning, focusing more on the techniques and methods than on…</w:t>
      </w:r>
    </w:p>
    <w:p w14:paraId="34495EDF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3"/>
        <w:rPr>
          <w:rStyle w:val="Hyperlink"/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</w:pPr>
      <w:r w:rsidRPr="00C7505B">
        <w:rPr>
          <w:rStyle w:val="Hyperlink"/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lastRenderedPageBreak/>
        <w:t>www.coursera.org</w:t>
      </w:r>
    </w:p>
    <w:p w14:paraId="0E6360D6" w14:textId="7DC9721E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bidi="hi-IN"/>
        </w:rPr>
        <w:fldChar w:fldCharType="end"/>
      </w:r>
    </w:p>
    <w:p w14:paraId="1586AF1D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ny Machine learning model can fit the in-sample data very well and the out-sample data very </w:t>
      </w:r>
      <w:proofErr w:type="spellStart"/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oorly.This</w:t>
      </w:r>
      <w:proofErr w:type="spellEnd"/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s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know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s overfitting (low Bias and high variance).</w:t>
      </w:r>
    </w:p>
    <w:p w14:paraId="6AF895F1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Similarly,it</w:t>
      </w:r>
      <w:proofErr w:type="spellEnd"/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could fit the in-sample and out-sample data very poorly(high bias and low variance).This is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know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s underfitting .</w:t>
      </w:r>
    </w:p>
    <w:p w14:paraId="5D9D3769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In this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ost ,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 will cover a technique to improve our model when it overfits in regression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roblems.I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ry to answer those questions:</w:t>
      </w:r>
    </w:p>
    <w:p w14:paraId="73639088" w14:textId="77777777" w:rsidR="00C7505B" w:rsidRPr="00C7505B" w:rsidRDefault="00C7505B" w:rsidP="00C7505B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at is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Regularization ?</w:t>
      </w:r>
      <w:proofErr w:type="gramEnd"/>
    </w:p>
    <w:p w14:paraId="4DACA5FF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at problem do Regularization methods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solve ?</w:t>
      </w:r>
      <w:proofErr w:type="gramEnd"/>
    </w:p>
    <w:p w14:paraId="7368F363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at are L1 and L2 Regularization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methods ?</w:t>
      </w:r>
      <w:proofErr w:type="gramEnd"/>
    </w:p>
    <w:p w14:paraId="1C4E0F4F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 xml:space="preserve">Let the war against overfitting begin </w:t>
      </w:r>
      <w:r w:rsidRPr="00C7505B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:lang w:bidi="hi-IN"/>
        </w:rPr>
        <w:t>😂</w:t>
      </w:r>
    </w:p>
    <w:p w14:paraId="79AE045D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famous Overfitting happens when our model tries too hard to capture the random noise in our training data instead of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genearaliz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t .this mean that the statistical model starts memorizing the data points that they don’t really represent the true properties of the data- the errors, and all the slightly specific characteristics of your sample. This turns our model to be more flexible at the risk of overfitting.</w:t>
      </w:r>
    </w:p>
    <w:p w14:paraId="23EA6C9B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But what we can do in this case to avoid overfitting?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Segoe UI Emoji" w:eastAsia="Times New Roman" w:hAnsi="Segoe UI Emoji" w:cs="Segoe UI Emoji"/>
          <w:sz w:val="24"/>
          <w:szCs w:val="24"/>
          <w:lang w:bidi="hi-IN"/>
        </w:rPr>
        <w:t>😧</w:t>
      </w:r>
    </w:p>
    <w:p w14:paraId="735543DB" w14:textId="733152C1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291928B0" w14:textId="3237C070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777E4685" wp14:editId="21075AEB">
            <wp:extent cx="2095500" cy="1905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AB2CA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main concept behind avoiding overfit is simplifying the models as much as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ossible.and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pay attention the to the trade-off between overfitting and underfitting a model.</w:t>
      </w:r>
    </w:p>
    <w:p w14:paraId="77E9DAD4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Let’s talk about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Regularization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:</w:t>
      </w:r>
      <w:proofErr w:type="gramEnd"/>
    </w:p>
    <w:p w14:paraId="617CE2FC" w14:textId="77777777" w:rsidR="00C7505B" w:rsidRPr="00C7505B" w:rsidRDefault="00C7505B" w:rsidP="00C7505B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is an extremely important concept in machine learning. It’s a way to prevent overfitting, and thus, improve the likely generalization performance of a model by reducing the complexity of the final estimated </w:t>
      </w:r>
      <w:proofErr w:type="spellStart"/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model.But</w:t>
      </w:r>
      <w:proofErr w:type="spellEnd"/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how ?</w:t>
      </w:r>
    </w:p>
    <w:p w14:paraId="0F1CD403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lastRenderedPageBreak/>
        <w:t xml:space="preserve">we all know that this simple relation of linear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regression :</w:t>
      </w:r>
      <w:proofErr w:type="gramEnd"/>
    </w:p>
    <w:p w14:paraId="5FFE313C" w14:textId="4640AAC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5B3A2D7" w14:textId="306A2481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1FFBE388" wp14:editId="3202CC73">
            <wp:extent cx="3398520" cy="419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AD5FE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fitting procedure involves the loss function as residual sum of squares or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RSS.Th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fficients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β chosen to minimize this loss function based on the training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data :</w:t>
      </w:r>
      <w:proofErr w:type="gramEnd"/>
    </w:p>
    <w:p w14:paraId="4E703A7A" w14:textId="39E4671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428045EB" w14:textId="4B15F224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4FFD0978" wp14:editId="54FEB942">
            <wp:extent cx="3528060" cy="7086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71BEA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o if the model tries to memorize the noise in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trainning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data, then the estimated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fficients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o minimize the RSS will never generalize to the out-sample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data.This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s where Regularization comes in by adding a second element( a constraint) and The reason for doing that is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to “</w:t>
      </w: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punish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”,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“</w:t>
      </w: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shrink”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or “</w:t>
      </w: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regularize”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the high values of the coefficients β towards zero. 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practical effect of using regularization is to find the feature weights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β 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at fit the data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well.W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don’t see this effect with a single variable linear regression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example,but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for regression problems with dozens or hundreds of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features,th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ccuracy improvement from using regularized linear regression like ridge regression or lasso regression could be significant.</w:t>
      </w:r>
    </w:p>
    <w:p w14:paraId="01C6CE28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 xml:space="preserve">Regularization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>Methods :</w:t>
      </w:r>
      <w:proofErr w:type="gramEnd"/>
    </w:p>
    <w:p w14:paraId="42DF8875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>Ridge Regression or L2 Regularization:</w:t>
      </w:r>
    </w:p>
    <w:p w14:paraId="1482C5A1" w14:textId="0A53AC2F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7E462CA" w14:textId="172D80DC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609B5F53" wp14:editId="4F6956A3">
            <wp:extent cx="6141720" cy="952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ECD28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s shown in the above </w:t>
      </w:r>
      <w:proofErr w:type="spellStart"/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image,the</w:t>
      </w:r>
      <w:proofErr w:type="spellEnd"/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RSS modified by imposing that sum of squares penalty on the size of the W coefficients. The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super power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of Ridge Regression is that it minimize the RSS by enforce the W coefficients to be lower, but it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does not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enforce them to be zero-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minimize their impact on the trained model to simplify the statistical model.</w:t>
      </w:r>
    </w:p>
    <w:p w14:paraId="40012F0E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>Lasso Regression or L1 Regularization:</w:t>
      </w:r>
    </w:p>
    <w:p w14:paraId="0876F66B" w14:textId="47013DD9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56D8218A" w14:textId="5C368375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29582466" wp14:editId="653C7A8E">
            <wp:extent cx="6484620" cy="960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B8D97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lastRenderedPageBreak/>
        <w:t xml:space="preserve">Another kind of regularized regression that you could use instead of ridge regression is called Lasso Regression or L1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Regularization.Lik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ridge regression, lasso regression adds a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regularisation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penalty term to the ordinary least-squares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objective.but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the results are noticeably different</w:t>
      </w:r>
    </w:p>
    <w:p w14:paraId="50C3A741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With lasso regression, a subset of the coefficients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are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forced to be precisely zero. Which is a kind of automatic feature selection, since with the weight of zero the features are essentially ignored completely in the model. This sparse solution where only a subset of the most important features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are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left with non-zero weights, also makes the model easier to interpret which is a huge advantage.</w:t>
      </w:r>
    </w:p>
    <w:p w14:paraId="7CF45ACD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 xml:space="preserve">But Wait !!! what is and what did the α parameter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bidi="hi-IN"/>
        </w:rPr>
        <w:t>do ?</w:t>
      </w:r>
      <w:proofErr w:type="gramEnd"/>
    </w:p>
    <w:p w14:paraId="454C63C8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w, we try to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facing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he critical part in Regularization </w:t>
      </w:r>
      <w:r w:rsidRPr="00C7505B">
        <w:rPr>
          <w:rFonts w:ascii="Segoe UI Emoji" w:eastAsia="Times New Roman" w:hAnsi="Segoe UI Emoji" w:cs="Segoe UI Emoji"/>
          <w:sz w:val="24"/>
          <w:szCs w:val="24"/>
          <w:lang w:bidi="hi-IN"/>
        </w:rPr>
        <w:t>😶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14:paraId="1E9CCC7F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amount of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regularisation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o apply is controlled by the α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parameter .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significantly </w:t>
      </w:r>
      <w:proofErr w:type="spell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regularisation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reduces the variance of the model, without substantial increase in its bias.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Remember the trade-off we’ve discussed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before ,the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uning parameter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α 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ntrols this trade-off.</w:t>
      </w:r>
    </w:p>
    <w:p w14:paraId="005DD9A4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s the value of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α </w:t>
      </w:r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increases ,</w:t>
      </w:r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it reduces the value of coefficients and thus reducing the variance( </w:t>
      </w: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hence avoiding overfitting),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But after certain value , the model starts loosing important properties of the data ,and this increase the bias (</w:t>
      </w: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underfitting problem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). Therefore, the value of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α 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hould be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carefully selected by using some Hyper Parameter Tuning Techniques.</w:t>
      </w:r>
    </w:p>
    <w:p w14:paraId="2B731037" w14:textId="77777777" w:rsidR="00C7505B" w:rsidRPr="00C7505B" w:rsidRDefault="00C7505B" w:rsidP="00C7505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 xml:space="preserve">What about Feature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>scaling ?</w:t>
      </w:r>
      <w:proofErr w:type="gramEnd"/>
      <w:r w:rsidRPr="00C7505B">
        <w:rPr>
          <w:rFonts w:ascii="Times New Roman" w:eastAsia="Times New Roman" w:hAnsi="Times New Roman" w:cs="Times New Roman"/>
          <w:b/>
          <w:bCs/>
          <w:sz w:val="36"/>
          <w:szCs w:val="36"/>
          <w:lang w:bidi="hi-IN"/>
        </w:rPr>
        <w:t xml:space="preserve"> :</w:t>
      </w:r>
    </w:p>
    <w:p w14:paraId="13E89D88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y Feature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scaling ?</w:t>
      </w:r>
      <w:proofErr w:type="gramEnd"/>
    </w:p>
    <w:p w14:paraId="5DF01F14" w14:textId="15AE7F35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5FE536B4" w14:textId="4EE13ECD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018D16CC" wp14:editId="18124091">
            <wp:extent cx="6858000" cy="3688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07B91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lastRenderedPageBreak/>
        <w:t>Big Monster Vs Small man</w:t>
      </w:r>
    </w:p>
    <w:p w14:paraId="31416442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Many of the machine learning algorithms use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euclidean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distance between data point in their </w:t>
      </w:r>
      <w:proofErr w:type="spellStart"/>
      <w:proofErr w:type="gram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mputation.Having</w:t>
      </w:r>
      <w:proofErr w:type="spellEnd"/>
      <w:proofErr w:type="gram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wo features with different range of numbers will let the feature with bigger range dominate the algorithm.</w:t>
      </w:r>
    </w:p>
    <w:p w14:paraId="34B0181C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ndrew Ng has a great explanation in his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coursera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videos </w:t>
      </w:r>
      <w:hyperlink r:id="rId15" w:tgtFrame="_blank" w:history="1"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>here</w:t>
        </w:r>
      </w:hyperlink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.</w:t>
      </w:r>
    </w:p>
    <w:p w14:paraId="6299C5BC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I will illustrate the core idea here of Feature scaling using Andrew’s slides:</w:t>
      </w:r>
    </w:p>
    <w:p w14:paraId="404395CA" w14:textId="6252D1C5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BD62DB6" w14:textId="46CED9A6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 wp14:anchorId="2FDE9186" wp14:editId="46BC7484">
            <wp:extent cx="6858000" cy="3867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6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49C52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As you see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here,suppos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you have two parameters(features) and one of them take a relatively large range of values .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Then,your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gradients could take a long time to find the optimal solution by going back and forth .But, by scaling our features, it help in quicker converging in gradient decent algorithms. As shown above.</w:t>
      </w:r>
    </w:p>
    <w:p w14:paraId="600DE3B5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When to use Feature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scaling ?</w:t>
      </w:r>
      <w:proofErr w:type="gramEnd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:</w:t>
      </w:r>
    </w:p>
    <w:p w14:paraId="0FE58281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We should scale our features before passing them to any model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that computes distance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.as the case here with Ridge and Lasso Regression</w:t>
      </w:r>
    </w:p>
    <w:p w14:paraId="72CC49FB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How to scale </w:t>
      </w:r>
      <w:proofErr w:type="gram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Features ?</w:t>
      </w:r>
      <w:proofErr w:type="gramEnd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:</w:t>
      </w:r>
    </w:p>
    <w:p w14:paraId="223F0817" w14:textId="77777777" w:rsidR="00C7505B" w:rsidRPr="00C7505B" w:rsidRDefault="00C7505B" w:rsidP="00C7505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 xml:space="preserve">The </w:t>
      </w:r>
      <w:proofErr w:type="spellStart"/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scikit</w:t>
      </w:r>
      <w:proofErr w:type="spellEnd"/>
      <w:r w:rsidRPr="00C7505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bidi="hi-IN"/>
        </w:rPr>
        <w:t>-learn preprocessing module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has excellent </w:t>
      </w:r>
      <w:proofErr w:type="spellStart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api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documentation on feature scaling </w:t>
      </w:r>
      <w:hyperlink r:id="rId17" w:anchor="standardization-or-mean-removal-and-variance-scaling" w:tgtFrame="_blank" w:history="1">
        <w:proofErr w:type="spellStart"/>
        <w:r w:rsidRPr="00C7505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bidi="hi-IN"/>
          </w:rPr>
          <w:t>here</w:t>
        </w:r>
      </w:hyperlink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>.There</w:t>
      </w:r>
      <w:proofErr w:type="spellEnd"/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re many common methods to perform Feature Scaling Like : </w:t>
      </w:r>
      <w:proofErr w:type="spell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Standardisation</w:t>
      </w:r>
      <w:proofErr w:type="spellEnd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,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Mean </w:t>
      </w:r>
      <w:proofErr w:type="spellStart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Normalisation</w:t>
      </w:r>
      <w:proofErr w:type="spellEnd"/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,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Min-Max Scaling,</w:t>
      </w: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Pr="00C7505B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Unit Vector and Robust Scaler.</w:t>
      </w:r>
    </w:p>
    <w:p w14:paraId="67260F07" w14:textId="77777777" w:rsidR="00C7505B" w:rsidRPr="00C7505B" w:rsidRDefault="00C7505B" w:rsidP="00C750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C7505B">
        <w:rPr>
          <w:rFonts w:ascii="Times New Roman" w:eastAsia="Times New Roman" w:hAnsi="Times New Roman" w:cs="Times New Roman"/>
          <w:sz w:val="24"/>
          <w:szCs w:val="24"/>
          <w:lang w:bidi="hi-IN"/>
        </w:rPr>
        <w:pict w14:anchorId="08817D4A">
          <v:rect id="_x0000_i1042" style="width:0;height:1.5pt" o:hralign="center" o:hrstd="t" o:hr="t" fillcolor="#a0a0a0" stroked="f"/>
        </w:pict>
      </w:r>
      <w:bookmarkStart w:id="0" w:name="_GoBack"/>
      <w:bookmarkEnd w:id="0"/>
    </w:p>
    <w:sectPr w:rsidR="00C7505B" w:rsidRPr="00C7505B" w:rsidSect="00C7505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bQ0NjCwMLQwMbZQ0lEKTi0uzszPAykwrAUAr2BWySwAAAA="/>
  </w:docVars>
  <w:rsids>
    <w:rsidRoot w:val="00AE4C99"/>
    <w:rsid w:val="00166847"/>
    <w:rsid w:val="00AE4C99"/>
    <w:rsid w:val="00C7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BD253"/>
  <w15:chartTrackingRefBased/>
  <w15:docId w15:val="{A1C661A9-FE02-4CDC-8C6B-292681573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paragraph" w:styleId="Heading1">
    <w:name w:val="heading 1"/>
    <w:basedOn w:val="Normal"/>
    <w:link w:val="Heading1Char"/>
    <w:uiPriority w:val="9"/>
    <w:qFormat/>
    <w:rsid w:val="00C750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paragraph" w:styleId="Heading2">
    <w:name w:val="heading 2"/>
    <w:basedOn w:val="Normal"/>
    <w:link w:val="Heading2Char"/>
    <w:uiPriority w:val="9"/>
    <w:qFormat/>
    <w:rsid w:val="00C750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hi-IN"/>
    </w:rPr>
  </w:style>
  <w:style w:type="paragraph" w:styleId="Heading3">
    <w:name w:val="heading 3"/>
    <w:basedOn w:val="Normal"/>
    <w:link w:val="Heading3Char"/>
    <w:uiPriority w:val="9"/>
    <w:qFormat/>
    <w:rsid w:val="00C7505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paragraph" w:styleId="Heading4">
    <w:name w:val="heading 4"/>
    <w:basedOn w:val="Normal"/>
    <w:link w:val="Heading4Char"/>
    <w:uiPriority w:val="9"/>
    <w:qFormat/>
    <w:rsid w:val="00C7505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505B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C7505B"/>
    <w:rPr>
      <w:rFonts w:ascii="Times New Roman" w:eastAsia="Times New Roman" w:hAnsi="Times New Roman" w:cs="Times New Roman"/>
      <w:b/>
      <w:bCs/>
      <w:sz w:val="36"/>
      <w:szCs w:val="36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C7505B"/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C7505B"/>
    <w:rPr>
      <w:rFonts w:ascii="Times New Roman" w:eastAsia="Times New Roman" w:hAnsi="Times New Roman" w:cs="Times New Roman"/>
      <w:b/>
      <w:bCs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C7505B"/>
    <w:rPr>
      <w:color w:val="0000FF"/>
      <w:u w:val="single"/>
    </w:rPr>
  </w:style>
  <w:style w:type="character" w:customStyle="1" w:styleId="as">
    <w:name w:val="as"/>
    <w:basedOn w:val="DefaultParagraphFont"/>
    <w:rsid w:val="00C7505B"/>
  </w:style>
  <w:style w:type="paragraph" w:customStyle="1" w:styleId="gn">
    <w:name w:val="gn"/>
    <w:basedOn w:val="Normal"/>
    <w:rsid w:val="00C75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C7505B"/>
    <w:rPr>
      <w:b/>
      <w:bCs/>
    </w:rPr>
  </w:style>
  <w:style w:type="character" w:styleId="Emphasis">
    <w:name w:val="Emphasis"/>
    <w:basedOn w:val="DefaultParagraphFont"/>
    <w:uiPriority w:val="20"/>
    <w:qFormat/>
    <w:rsid w:val="00C7505B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750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23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1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65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522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832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0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5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683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30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74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04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6829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7063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6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84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05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3775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877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7663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518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5640349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00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06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321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508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407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913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6205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042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7862814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39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34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11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60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3355274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53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41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27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1546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82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0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4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8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83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165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510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9868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068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75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625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538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953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5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59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617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381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600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04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469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73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111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27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7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edium.com/@alielagrebi/regularization-lasso-ridge-regression-105f426b749c?source=post_page-----105f426b749c----------------------" TargetMode="External"/><Relationship Id="rId12" Type="http://schemas.openxmlformats.org/officeDocument/2006/relationships/image" Target="media/image6.png"/><Relationship Id="rId17" Type="http://schemas.openxmlformats.org/officeDocument/2006/relationships/hyperlink" Target="https://scikit-learn.org/stable/modules/preprocessing.html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hyperlink" Target="https://medium.com/@alielagrebi?source=post_page-----105f426b749c----------------------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jpeg"/><Relationship Id="rId15" Type="http://schemas.openxmlformats.org/officeDocument/2006/relationships/hyperlink" Target="https://www.coursera.org/learn/machine-learning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hyperlink" Target="https://medium.com/@alielagrebi?source=post_page-----105f426b749c----------------------" TargetMode="Externa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13</Words>
  <Characters>6349</Characters>
  <Application>Microsoft Office Word</Application>
  <DocSecurity>0</DocSecurity>
  <Lines>52</Lines>
  <Paragraphs>14</Paragraphs>
  <ScaleCrop>false</ScaleCrop>
  <Company/>
  <LinksUpToDate>false</LinksUpToDate>
  <CharactersWithSpaces>7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</cp:revision>
  <dcterms:created xsi:type="dcterms:W3CDTF">2020-02-02T18:32:00Z</dcterms:created>
  <dcterms:modified xsi:type="dcterms:W3CDTF">2020-02-02T18:34:00Z</dcterms:modified>
</cp:coreProperties>
</file>